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F4D51" w14:textId="77777777" w:rsidR="00681837" w:rsidRDefault="004372F3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CHITKARA UNIVERSITY  </w:t>
      </w:r>
    </w:p>
    <w:p w14:paraId="7125FDC1" w14:textId="77777777" w:rsidR="00681837" w:rsidRDefault="004372F3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FORMATIVE ASSESSMENT-4</w:t>
      </w:r>
    </w:p>
    <w:p w14:paraId="5984D371" w14:textId="77777777" w:rsidR="00681837" w:rsidRDefault="004372F3">
      <w:pPr>
        <w:jc w:val="center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8"/>
          <w:szCs w:val="28"/>
          <w:u w:val="single"/>
        </w:rPr>
        <w:t xml:space="preserve"> PROJECT DETAILS TEMPLATE</w:t>
      </w:r>
    </w:p>
    <w:tbl>
      <w:tblPr>
        <w:tblStyle w:val="a"/>
        <w:tblW w:w="892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56"/>
        <w:gridCol w:w="5670"/>
      </w:tblGrid>
      <w:tr w:rsidR="00681837" w14:paraId="0448ACE6" w14:textId="77777777" w:rsidTr="00DB7FAE">
        <w:trPr>
          <w:trHeight w:val="529"/>
          <w:jc w:val="center"/>
        </w:trPr>
        <w:tc>
          <w:tcPr>
            <w:tcW w:w="3256" w:type="dxa"/>
          </w:tcPr>
          <w:p w14:paraId="57B0797B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oup Name</w:t>
            </w:r>
          </w:p>
        </w:tc>
        <w:tc>
          <w:tcPr>
            <w:tcW w:w="5670" w:type="dxa"/>
          </w:tcPr>
          <w:p w14:paraId="1E1F7811" w14:textId="1F7CB614" w:rsidR="009E4AFE" w:rsidRDefault="009E4AFE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Group=(02)</w:t>
            </w:r>
          </w:p>
          <w:p w14:paraId="25C7D9EE" w14:textId="4BF8AD5C" w:rsidR="00C365E8" w:rsidRDefault="00C365E8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sym w:font="Symbol" w:char="F0B7"/>
            </w:r>
            <w:r>
              <w:t xml:space="preserve"> Aditya Sharma 2010991224</w:t>
            </w:r>
          </w:p>
          <w:p w14:paraId="7B4A544F" w14:textId="7ECEE709" w:rsidR="00C365E8" w:rsidRDefault="00C365E8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sym w:font="Symbol" w:char="F0B7"/>
            </w:r>
            <w:r>
              <w:t xml:space="preserve"> Aryan Sharma 2010991239</w:t>
            </w:r>
          </w:p>
          <w:p w14:paraId="7AE6526B" w14:textId="2B34643D" w:rsidR="00C365E8" w:rsidRDefault="00C365E8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sym w:font="Symbol" w:char="F0B7"/>
            </w:r>
            <w:r>
              <w:t xml:space="preserve"> Ankita Kalia 2010991230</w:t>
            </w:r>
          </w:p>
          <w:p w14:paraId="28313EF3" w14:textId="2F33F731" w:rsidR="00681837" w:rsidRDefault="00C365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sym w:font="Symbol" w:char="F0B7"/>
            </w:r>
            <w:r>
              <w:t xml:space="preserve"> Anubhav Sharma 2010991232</w:t>
            </w:r>
          </w:p>
        </w:tc>
      </w:tr>
      <w:tr w:rsidR="00681837" w14:paraId="266CB937" w14:textId="77777777" w:rsidTr="00DB7FAE">
        <w:trPr>
          <w:trHeight w:val="529"/>
          <w:jc w:val="center"/>
        </w:trPr>
        <w:tc>
          <w:tcPr>
            <w:tcW w:w="3256" w:type="dxa"/>
          </w:tcPr>
          <w:p w14:paraId="731DA501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ject Title</w:t>
            </w:r>
          </w:p>
          <w:p w14:paraId="53501312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</w:tcPr>
          <w:p w14:paraId="41F86F2F" w14:textId="07131C1F" w:rsidR="00681837" w:rsidRPr="00C365E8" w:rsidRDefault="00DB7FAE" w:rsidP="00C365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jc w:val="both"/>
              <w:rPr>
                <w:rFonts w:ascii="Times New Roman" w:eastAsia="Times New Roman" w:hAnsi="Times New Roman" w:cs="Times New Roman"/>
                <w:color w:val="000000"/>
                <w:sz w:val="48"/>
                <w:szCs w:val="48"/>
              </w:rPr>
            </w:pPr>
            <w:r w:rsidRPr="00C365E8">
              <w:rPr>
                <w:rFonts w:ascii="Times New Roman" w:eastAsia="Times New Roman" w:hAnsi="Times New Roman" w:cs="Times New Roman"/>
                <w:color w:val="000000"/>
                <w:sz w:val="48"/>
                <w:szCs w:val="48"/>
              </w:rPr>
              <w:t>DREAM-HOMES</w:t>
            </w:r>
          </w:p>
          <w:p w14:paraId="72CE2926" w14:textId="77777777" w:rsidR="00681837" w:rsidRDefault="00681837" w:rsidP="00C365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A0D9728" w14:textId="77777777" w:rsidR="00681837" w:rsidRDefault="00681837" w:rsidP="00C365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81837" w14:paraId="439F970A" w14:textId="77777777" w:rsidTr="00DB7FAE">
        <w:trPr>
          <w:trHeight w:val="732"/>
          <w:jc w:val="center"/>
        </w:trPr>
        <w:tc>
          <w:tcPr>
            <w:tcW w:w="3256" w:type="dxa"/>
          </w:tcPr>
          <w:p w14:paraId="340A4B19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am Leader</w:t>
            </w:r>
          </w:p>
          <w:p w14:paraId="09EFC8F0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</w:tcPr>
          <w:p w14:paraId="4EFC6445" w14:textId="665A3807" w:rsidR="00681837" w:rsidRDefault="00DB7FAE" w:rsidP="00C365E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itya Sharma</w:t>
            </w:r>
            <w:r w:rsidR="006F69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C365E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010991224)</w:t>
            </w:r>
          </w:p>
        </w:tc>
      </w:tr>
      <w:tr w:rsidR="00681837" w14:paraId="3DBEF606" w14:textId="77777777" w:rsidTr="00DB7FAE">
        <w:trPr>
          <w:trHeight w:val="1765"/>
          <w:jc w:val="center"/>
        </w:trPr>
        <w:tc>
          <w:tcPr>
            <w:tcW w:w="3256" w:type="dxa"/>
          </w:tcPr>
          <w:p w14:paraId="5C722AA8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 of Work division</w:t>
            </w:r>
          </w:p>
        </w:tc>
        <w:tc>
          <w:tcPr>
            <w:tcW w:w="5670" w:type="dxa"/>
          </w:tcPr>
          <w:p w14:paraId="22DB4893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tbl>
            <w:tblPr>
              <w:tblStyle w:val="a0"/>
              <w:tblW w:w="5303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651"/>
              <w:gridCol w:w="2652"/>
            </w:tblGrid>
            <w:tr w:rsidR="00681837" w14:paraId="4BFF9F25" w14:textId="77777777">
              <w:tc>
                <w:tcPr>
                  <w:tcW w:w="2651" w:type="dxa"/>
                </w:tcPr>
                <w:p w14:paraId="517BE533" w14:textId="77777777" w:rsidR="00681837" w:rsidRDefault="004372F3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Student/rollno</w:t>
                  </w:r>
                </w:p>
              </w:tc>
              <w:tc>
                <w:tcPr>
                  <w:tcW w:w="2652" w:type="dxa"/>
                </w:tcPr>
                <w:p w14:paraId="1914BF67" w14:textId="77777777" w:rsidR="00681837" w:rsidRDefault="004372F3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Work / Role Allotted</w:t>
                  </w:r>
                </w:p>
              </w:tc>
            </w:tr>
            <w:tr w:rsidR="00681837" w14:paraId="61FA5567" w14:textId="77777777">
              <w:tc>
                <w:tcPr>
                  <w:tcW w:w="2651" w:type="dxa"/>
                </w:tcPr>
                <w:p w14:paraId="1AE3BC4B" w14:textId="77777777" w:rsidR="002371E7" w:rsidRDefault="00DB7FAE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ditya Sharma</w:t>
                  </w:r>
                </w:p>
                <w:p w14:paraId="3422DC27" w14:textId="77777777" w:rsidR="002371E7" w:rsidRDefault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14:paraId="28892848" w14:textId="54394542" w:rsidR="00681837" w:rsidRDefault="00DB7FAE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010991224</w:t>
                  </w:r>
                </w:p>
              </w:tc>
              <w:tc>
                <w:tcPr>
                  <w:tcW w:w="2652" w:type="dxa"/>
                </w:tcPr>
                <w:p w14:paraId="5582DADD" w14:textId="52E4BBB5" w:rsidR="00681837" w:rsidRDefault="002371E7" w:rsidP="002371E7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UI Design</w:t>
                  </w:r>
                  <w:r w:rsidR="00651A9A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 </w:t>
                  </w:r>
                </w:p>
                <w:p w14:paraId="3EDBB5F4" w14:textId="77777777" w:rsidR="002371E7" w:rsidRDefault="002371E7" w:rsidP="002371E7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ome page</w:t>
                  </w:r>
                </w:p>
                <w:p w14:paraId="34368907" w14:textId="59A49984" w:rsidR="002371E7" w:rsidRDefault="002371E7" w:rsidP="002371E7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Gallery</w:t>
                  </w:r>
                  <w:r w:rsidR="00651A9A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 </w:t>
                  </w:r>
                </w:p>
                <w:p w14:paraId="6BA687CF" w14:textId="77777777" w:rsidR="002371E7" w:rsidRDefault="002371E7" w:rsidP="002371E7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Packages</w:t>
                  </w:r>
                </w:p>
                <w:p w14:paraId="7EBD7366" w14:textId="1FDA93AF" w:rsidR="002371E7" w:rsidRDefault="002371E7" w:rsidP="002371E7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Login / SignUp</w:t>
                  </w:r>
                </w:p>
                <w:p w14:paraId="1F605853" w14:textId="2C02025F" w:rsidR="002371E7" w:rsidRDefault="002371E7" w:rsidP="002371E7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Payment Gateway</w:t>
                  </w:r>
                </w:p>
                <w:p w14:paraId="08D7DE1F" w14:textId="77777777" w:rsidR="00651A9A" w:rsidRDefault="00651A9A" w:rsidP="00651A9A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6421B467" w14:textId="070B0E1A" w:rsidR="00651A9A" w:rsidRDefault="00651A9A" w:rsidP="00651A9A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Tech. used::</w:t>
                  </w:r>
                </w:p>
                <w:p w14:paraId="78DD6851" w14:textId="2DA3AF7C" w:rsid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TML</w:t>
                  </w:r>
                </w:p>
                <w:p w14:paraId="7B8FF42C" w14:textId="2DAA1F68" w:rsid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Brainstorming CSS</w:t>
                  </w:r>
                </w:p>
                <w:p w14:paraId="7283A907" w14:textId="01FFF013" w:rsid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JavaScript</w:t>
                  </w:r>
                </w:p>
                <w:p w14:paraId="78DD57C5" w14:textId="1AFBCF26" w:rsidR="00651A9A" w:rsidRP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inch of bootstrap</w:t>
                  </w:r>
                </w:p>
                <w:p w14:paraId="30DB23D4" w14:textId="6AD4BF58" w:rsidR="002371E7" w:rsidRPr="002371E7" w:rsidRDefault="002371E7" w:rsidP="002371E7">
                  <w:pPr>
                    <w:pStyle w:val="ListParagraph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371E7" w14:paraId="46DB1FA9" w14:textId="77777777">
              <w:tc>
                <w:tcPr>
                  <w:tcW w:w="2651" w:type="dxa"/>
                </w:tcPr>
                <w:p w14:paraId="60360DDC" w14:textId="77777777" w:rsidR="00D93930" w:rsidRDefault="002371E7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Aryan Sharma</w:t>
                  </w:r>
                </w:p>
                <w:p w14:paraId="7175D79D" w14:textId="77777777" w:rsidR="00D93930" w:rsidRDefault="00D93930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5BAB4501" w14:textId="14BEA969" w:rsidR="002371E7" w:rsidRDefault="002371E7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2010991239</w:t>
                  </w:r>
                </w:p>
              </w:tc>
              <w:tc>
                <w:tcPr>
                  <w:tcW w:w="2652" w:type="dxa"/>
                </w:tcPr>
                <w:p w14:paraId="5FDB2224" w14:textId="77777777" w:rsidR="002371E7" w:rsidRDefault="002371E7" w:rsidP="002371E7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UI Design</w:t>
                  </w:r>
                </w:p>
                <w:p w14:paraId="74B9AD85" w14:textId="6D50F784" w:rsidR="002371E7" w:rsidRDefault="002371E7" w:rsidP="002371E7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Registration page</w:t>
                  </w:r>
                </w:p>
                <w:p w14:paraId="256BDC65" w14:textId="0A7AB0BA" w:rsidR="002371E7" w:rsidRPr="002371E7" w:rsidRDefault="002371E7" w:rsidP="002371E7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Gallery</w:t>
                  </w:r>
                </w:p>
                <w:p w14:paraId="35F2D7D3" w14:textId="1DE19FB7" w:rsidR="002371E7" w:rsidRDefault="002371E7" w:rsidP="002371E7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Login / SignUp</w:t>
                  </w:r>
                </w:p>
                <w:p w14:paraId="366DC0FC" w14:textId="77777777" w:rsidR="00651A9A" w:rsidRDefault="00651A9A" w:rsidP="00651A9A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2B9156A5" w14:textId="4E28AE05" w:rsidR="00651A9A" w:rsidRDefault="00651A9A" w:rsidP="00651A9A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Tech. used:</w:t>
                  </w:r>
                </w:p>
                <w:p w14:paraId="01B5BC48" w14:textId="77777777" w:rsid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TML</w:t>
                  </w:r>
                </w:p>
                <w:p w14:paraId="34BE344A" w14:textId="183CF8B1" w:rsidR="00651A9A" w:rsidRP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Brainstorming CSS</w:t>
                  </w:r>
                </w:p>
                <w:p w14:paraId="3C7F4F86" w14:textId="77777777" w:rsid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Hinch of </w:t>
                  </w:r>
                </w:p>
                <w:p w14:paraId="7FE8C150" w14:textId="1049A4FD" w:rsidR="00651A9A" w:rsidRP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javascript</w:t>
                  </w:r>
                </w:p>
                <w:p w14:paraId="73B8E128" w14:textId="77777777" w:rsidR="00651A9A" w:rsidRPr="00651A9A" w:rsidRDefault="00651A9A" w:rsidP="00651A9A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5483297A" w14:textId="3E791C7A" w:rsidR="002371E7" w:rsidRDefault="002371E7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371E7" w14:paraId="5F51D9B4" w14:textId="77777777">
              <w:tc>
                <w:tcPr>
                  <w:tcW w:w="2651" w:type="dxa"/>
                </w:tcPr>
                <w:p w14:paraId="5295E28F" w14:textId="77777777" w:rsidR="00D93930" w:rsidRDefault="002371E7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Ankita Kalia</w:t>
                  </w:r>
                </w:p>
                <w:p w14:paraId="293BA4DE" w14:textId="77777777" w:rsidR="00D93930" w:rsidRDefault="00D93930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5F5A7746" w14:textId="5B21580C" w:rsidR="002371E7" w:rsidRDefault="002371E7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2010991230</w:t>
                  </w:r>
                </w:p>
              </w:tc>
              <w:tc>
                <w:tcPr>
                  <w:tcW w:w="2652" w:type="dxa"/>
                </w:tcPr>
                <w:p w14:paraId="00016F6E" w14:textId="507D377E" w:rsidR="00651A9A" w:rsidRDefault="00651A9A" w:rsidP="002371E7">
                  <w:pPr>
                    <w:pStyle w:val="ListParagraph"/>
                    <w:numPr>
                      <w:ilvl w:val="0"/>
                      <w:numId w:val="6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UI Design</w:t>
                  </w:r>
                </w:p>
                <w:p w14:paraId="1D520F3A" w14:textId="47436834" w:rsidR="002371E7" w:rsidRDefault="002371E7" w:rsidP="002371E7">
                  <w:pPr>
                    <w:pStyle w:val="ListParagraph"/>
                    <w:numPr>
                      <w:ilvl w:val="0"/>
                      <w:numId w:val="6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Contact Page</w:t>
                  </w:r>
                </w:p>
                <w:p w14:paraId="30ED198D" w14:textId="761D5A77" w:rsidR="002371E7" w:rsidRDefault="002371E7" w:rsidP="002371E7">
                  <w:pPr>
                    <w:pStyle w:val="ListParagraph"/>
                    <w:numPr>
                      <w:ilvl w:val="0"/>
                      <w:numId w:val="6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Contact form</w:t>
                  </w:r>
                </w:p>
                <w:p w14:paraId="6CFB2C9F" w14:textId="77777777" w:rsidR="00651A9A" w:rsidRDefault="00651A9A" w:rsidP="00651A9A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7AEBBB6E" w14:textId="09A8E6F6" w:rsidR="00651A9A" w:rsidRDefault="00651A9A" w:rsidP="00651A9A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Tech. used:</w:t>
                  </w:r>
                </w:p>
                <w:p w14:paraId="40826BEA" w14:textId="77777777" w:rsid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TML</w:t>
                  </w:r>
                </w:p>
                <w:p w14:paraId="6672BAB6" w14:textId="77777777" w:rsid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Brainstorming CSS</w:t>
                  </w:r>
                </w:p>
                <w:p w14:paraId="5751AF56" w14:textId="77777777" w:rsidR="00651A9A" w:rsidRP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inch of bootstrap</w:t>
                  </w:r>
                </w:p>
                <w:p w14:paraId="5F2481F6" w14:textId="77777777" w:rsidR="00651A9A" w:rsidRPr="00651A9A" w:rsidRDefault="00651A9A" w:rsidP="00651A9A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2C9EB350" w14:textId="033C0734" w:rsidR="002371E7" w:rsidRPr="002371E7" w:rsidRDefault="002371E7" w:rsidP="00651A9A">
                  <w:pPr>
                    <w:pStyle w:val="ListParagraph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371E7" w14:paraId="28D67DC2" w14:textId="77777777">
              <w:tc>
                <w:tcPr>
                  <w:tcW w:w="2651" w:type="dxa"/>
                </w:tcPr>
                <w:p w14:paraId="25800CCB" w14:textId="77777777" w:rsidR="00D93930" w:rsidRDefault="002371E7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lastRenderedPageBreak/>
                    <w:t>Anubhav Sharma</w:t>
                  </w:r>
                </w:p>
                <w:p w14:paraId="537EF4AC" w14:textId="77777777" w:rsidR="00D93930" w:rsidRDefault="00D93930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6219BFD5" w14:textId="3C779AEB" w:rsidR="002371E7" w:rsidRDefault="002371E7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2010991232</w:t>
                  </w:r>
                </w:p>
              </w:tc>
              <w:tc>
                <w:tcPr>
                  <w:tcW w:w="2652" w:type="dxa"/>
                </w:tcPr>
                <w:p w14:paraId="71831A1D" w14:textId="77777777" w:rsidR="00651A9A" w:rsidRDefault="00651A9A" w:rsidP="00651A9A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UI Design</w:t>
                  </w:r>
                </w:p>
                <w:p w14:paraId="4D8DBA41" w14:textId="4D7AA393" w:rsidR="00651A9A" w:rsidRDefault="00651A9A" w:rsidP="00651A9A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AboutUs Page</w:t>
                  </w:r>
                </w:p>
                <w:p w14:paraId="512F22DC" w14:textId="3C4FBD78" w:rsidR="00651A9A" w:rsidRPr="002371E7" w:rsidRDefault="00651A9A" w:rsidP="00651A9A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Packages linking</w:t>
                  </w:r>
                </w:p>
                <w:p w14:paraId="18592432" w14:textId="73C06BE0" w:rsidR="00651A9A" w:rsidRDefault="00651A9A" w:rsidP="00651A9A">
                  <w:pPr>
                    <w:pStyle w:val="ListParagraph"/>
                    <w:numPr>
                      <w:ilvl w:val="0"/>
                      <w:numId w:val="5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Payment Gateway linking</w:t>
                  </w:r>
                </w:p>
                <w:p w14:paraId="290B1795" w14:textId="77777777" w:rsidR="00651A9A" w:rsidRDefault="00651A9A" w:rsidP="00651A9A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299480BA" w14:textId="2FB1297C" w:rsidR="00651A9A" w:rsidRDefault="00651A9A" w:rsidP="00651A9A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Tech. used:</w:t>
                  </w:r>
                </w:p>
                <w:p w14:paraId="411B31FE" w14:textId="77777777" w:rsid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TML</w:t>
                  </w:r>
                </w:p>
                <w:p w14:paraId="4AB33224" w14:textId="06B64A2E" w:rsidR="00651A9A" w:rsidRP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Brainstorming CSS</w:t>
                  </w:r>
                </w:p>
                <w:p w14:paraId="57975E93" w14:textId="1A4871F2" w:rsid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inch of bootstrap</w:t>
                  </w:r>
                </w:p>
                <w:p w14:paraId="68482355" w14:textId="66AD4A32" w:rsidR="00651A9A" w:rsidRPr="00651A9A" w:rsidRDefault="00651A9A" w:rsidP="00651A9A">
                  <w:pPr>
                    <w:pStyle w:val="ListParagraph"/>
                    <w:numPr>
                      <w:ilvl w:val="0"/>
                      <w:numId w:val="7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Data validation</w:t>
                  </w:r>
                </w:p>
                <w:p w14:paraId="37F77752" w14:textId="77777777" w:rsidR="00651A9A" w:rsidRPr="00651A9A" w:rsidRDefault="00651A9A" w:rsidP="00651A9A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  <w:p w14:paraId="10E1285F" w14:textId="042D1165" w:rsidR="002371E7" w:rsidRDefault="002371E7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  <w:tr w:rsidR="002371E7" w14:paraId="6F965B27" w14:textId="77777777">
              <w:tc>
                <w:tcPr>
                  <w:tcW w:w="2651" w:type="dxa"/>
                </w:tcPr>
                <w:p w14:paraId="47A34CA0" w14:textId="77777777" w:rsidR="002371E7" w:rsidRDefault="002371E7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652" w:type="dxa"/>
                </w:tcPr>
                <w:p w14:paraId="5EBF6519" w14:textId="77777777" w:rsidR="002371E7" w:rsidRDefault="002371E7" w:rsidP="002371E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7633D6A9" w14:textId="77777777" w:rsidR="00681837" w:rsidRDefault="00681837"/>
        </w:tc>
      </w:tr>
      <w:tr w:rsidR="00681837" w14:paraId="4B1D8425" w14:textId="77777777" w:rsidTr="00DB7FAE">
        <w:trPr>
          <w:trHeight w:val="1644"/>
          <w:jc w:val="center"/>
        </w:trPr>
        <w:tc>
          <w:tcPr>
            <w:tcW w:w="3256" w:type="dxa"/>
          </w:tcPr>
          <w:p w14:paraId="61F11BEB" w14:textId="77777777" w:rsidR="00681837" w:rsidRDefault="004372F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High level Approach to be followed:  </w:t>
            </w:r>
          </w:p>
          <w:p w14:paraId="79C8FB1B" w14:textId="77777777" w:rsidR="00681837" w:rsidRDefault="004372F3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are the details  in points</w:t>
            </w:r>
          </w:p>
          <w:p w14:paraId="2E563ADD" w14:textId="77777777" w:rsidR="00681837" w:rsidRDefault="00681837">
            <w:pPr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1CF419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604A26E7" w14:textId="77777777" w:rsidR="00681837" w:rsidRDefault="00651A9A" w:rsidP="00651A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</w:pPr>
            <w:r w:rsidRPr="00651A9A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</w:rPr>
              <w:t>Info-Nav Bar</w:t>
            </w:r>
          </w:p>
          <w:p w14:paraId="16543532" w14:textId="77777777" w:rsidR="0086078D" w:rsidRDefault="0086078D" w:rsidP="00651A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plays information and tabs to jump from one page to another. Fixed position while Scrolling and looks very attractive.</w:t>
            </w:r>
          </w:p>
          <w:p w14:paraId="6641BD81" w14:textId="77777777" w:rsidR="0086078D" w:rsidRDefault="0086078D" w:rsidP="008607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 has 6 different buttons in the following order:</w:t>
            </w:r>
          </w:p>
          <w:p w14:paraId="09961D25" w14:textId="77777777" w:rsidR="0086078D" w:rsidRDefault="0086078D" w:rsidP="0086078D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</w:t>
            </w:r>
          </w:p>
          <w:p w14:paraId="7CD1C737" w14:textId="77777777" w:rsidR="0086078D" w:rsidRDefault="0086078D" w:rsidP="0086078D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</w:t>
            </w:r>
          </w:p>
          <w:p w14:paraId="6DD91C9D" w14:textId="77777777" w:rsidR="0086078D" w:rsidRDefault="0086078D" w:rsidP="0086078D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llery</w:t>
            </w:r>
          </w:p>
          <w:p w14:paraId="290AED16" w14:textId="77777777" w:rsidR="0086078D" w:rsidRDefault="0086078D" w:rsidP="0086078D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ckages</w:t>
            </w:r>
          </w:p>
          <w:p w14:paraId="31B5E7BE" w14:textId="77777777" w:rsidR="0086078D" w:rsidRDefault="0086078D" w:rsidP="0086078D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</w:t>
            </w:r>
          </w:p>
          <w:p w14:paraId="68EE92A8" w14:textId="77777777" w:rsidR="0086078D" w:rsidRDefault="0086078D" w:rsidP="0086078D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/SignUp</w:t>
            </w:r>
          </w:p>
          <w:p w14:paraId="29D78A84" w14:textId="77777777" w:rsidR="0086078D" w:rsidRDefault="0086078D" w:rsidP="0086078D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FF666FC" w14:textId="525B7425" w:rsidR="005065E9" w:rsidRPr="00663048" w:rsidRDefault="005065E9" w:rsidP="0086078D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jc w:val="both"/>
              <w:rPr>
                <w:b/>
                <w:bCs/>
                <w:u w:val="thick"/>
              </w:rPr>
            </w:pPr>
            <w:r w:rsidRPr="00663048">
              <w:rPr>
                <w:b/>
                <w:bCs/>
                <w:u w:val="thick"/>
              </w:rPr>
              <w:t xml:space="preserve">Home Page </w:t>
            </w:r>
          </w:p>
          <w:p w14:paraId="492E9FE1" w14:textId="77777777" w:rsidR="00D55F24" w:rsidRDefault="00D55F24" w:rsidP="00D55F24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We have an Image in front of the Home page containing two buttons one is start now and another How it Woks?</w:t>
            </w:r>
          </w:p>
          <w:p w14:paraId="244F9E9B" w14:textId="77777777" w:rsidR="00663048" w:rsidRDefault="00D55F24" w:rsidP="00D55F24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A registration page where a user can register himself to get a membership to check out our plans.</w:t>
            </w:r>
          </w:p>
          <w:p w14:paraId="248AF5CB" w14:textId="77777777" w:rsidR="00663048" w:rsidRDefault="00663048" w:rsidP="006630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</w:p>
          <w:p w14:paraId="471579B9" w14:textId="230D5D07" w:rsidR="00D55F24" w:rsidRDefault="00663048" w:rsidP="006630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  <w:r w:rsidRPr="00663048">
              <w:rPr>
                <w:b/>
                <w:bCs/>
                <w:u w:val="thick"/>
              </w:rPr>
              <w:t>About Page</w:t>
            </w:r>
            <w:r w:rsidR="00D55F24" w:rsidRPr="00663048">
              <w:rPr>
                <w:b/>
                <w:bCs/>
                <w:u w:val="thick"/>
              </w:rPr>
              <w:t xml:space="preserve"> </w:t>
            </w:r>
          </w:p>
          <w:p w14:paraId="18AD071C" w14:textId="49662453" w:rsidR="00663048" w:rsidRPr="00663048" w:rsidRDefault="00663048" w:rsidP="00663048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  <w:r>
              <w:t>This page contains three points:</w:t>
            </w:r>
          </w:p>
          <w:p w14:paraId="6E8C5F6A" w14:textId="5A0B9C3F" w:rsidR="00663048" w:rsidRDefault="00663048" w:rsidP="00663048">
            <w:pPr>
              <w:pStyle w:val="ListParagraph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u w:val="single"/>
              </w:rPr>
            </w:pPr>
            <w:r w:rsidRPr="00663048">
              <w:rPr>
                <w:u w:val="single"/>
              </w:rPr>
              <w:t>What is dream-homes</w:t>
            </w:r>
          </w:p>
          <w:p w14:paraId="3A8D409C" w14:textId="102C201D" w:rsidR="00663048" w:rsidRPr="00663048" w:rsidRDefault="00663048" w:rsidP="00663048">
            <w:pPr>
              <w:pStyle w:val="ListParagraph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u w:val="single"/>
              </w:rPr>
            </w:pPr>
            <w:r w:rsidRPr="00663048">
              <w:rPr>
                <w:u w:val="single"/>
              </w:rPr>
              <w:t>Motivati</w:t>
            </w:r>
            <w:r>
              <w:rPr>
                <w:u w:val="single"/>
              </w:rPr>
              <w:t>on</w:t>
            </w:r>
            <w:r>
              <w:t xml:space="preserve"> </w:t>
            </w:r>
          </w:p>
          <w:p w14:paraId="4E72D5E5" w14:textId="46D1258D" w:rsidR="00663048" w:rsidRDefault="00663048" w:rsidP="00663048">
            <w:pPr>
              <w:pStyle w:val="ListParagraph"/>
              <w:numPr>
                <w:ilvl w:val="1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u w:val="single"/>
              </w:rPr>
            </w:pPr>
            <w:r w:rsidRPr="00663048">
              <w:rPr>
                <w:u w:val="single"/>
              </w:rPr>
              <w:t>Our Services</w:t>
            </w:r>
          </w:p>
          <w:p w14:paraId="609A5ECC" w14:textId="27D97D61" w:rsidR="00663048" w:rsidRDefault="00663048" w:rsidP="00663048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jc w:val="both"/>
              <w:rPr>
                <w:u w:val="single"/>
              </w:rPr>
            </w:pPr>
          </w:p>
          <w:p w14:paraId="5DABBA78" w14:textId="7A6ED620" w:rsidR="00663048" w:rsidRDefault="00533B98" w:rsidP="00663048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jc w:val="both"/>
              <w:rPr>
                <w:b/>
                <w:bCs/>
                <w:u w:val="thick"/>
              </w:rPr>
            </w:pPr>
            <w:r w:rsidRPr="00533B98">
              <w:rPr>
                <w:b/>
                <w:bCs/>
                <w:u w:val="thick"/>
              </w:rPr>
              <w:t>Gallery Page</w:t>
            </w:r>
          </w:p>
          <w:p w14:paraId="64D8DABB" w14:textId="064C0C8C" w:rsidR="00533B98" w:rsidRPr="00533B98" w:rsidRDefault="00533B98" w:rsidP="00533B98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This page shows seven different Slideshows of our previous projects</w:t>
            </w:r>
          </w:p>
          <w:p w14:paraId="1E5A201E" w14:textId="28277D9C" w:rsidR="00663048" w:rsidRDefault="00663048" w:rsidP="00663048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jc w:val="both"/>
              <w:rPr>
                <w:u w:val="single"/>
              </w:rPr>
            </w:pPr>
          </w:p>
          <w:p w14:paraId="0E29D6EE" w14:textId="60926F49" w:rsidR="00663048" w:rsidRDefault="00663048" w:rsidP="00512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</w:p>
          <w:p w14:paraId="6CC43BED" w14:textId="19CC5389" w:rsidR="0051226E" w:rsidRDefault="0051226E" w:rsidP="00512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  <w:r>
              <w:rPr>
                <w:b/>
                <w:bCs/>
                <w:u w:val="thick"/>
              </w:rPr>
              <w:t>Packages Page</w:t>
            </w:r>
          </w:p>
          <w:p w14:paraId="4EAD72BB" w14:textId="6F17401B" w:rsidR="0051226E" w:rsidRDefault="0051226E" w:rsidP="00512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</w:p>
          <w:p w14:paraId="6A033348" w14:textId="498863F9" w:rsidR="0051226E" w:rsidRDefault="0051226E" w:rsidP="0051226E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t>This portion contains packages and plans which we providing to user and here user can independently choose his/her picks and then it will redirect to payment form to  plan fee.</w:t>
            </w:r>
          </w:p>
          <w:p w14:paraId="10702499" w14:textId="65E10F76" w:rsidR="0051226E" w:rsidRDefault="0051226E" w:rsidP="00512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</w:p>
          <w:p w14:paraId="061B1543" w14:textId="2E0018E5" w:rsidR="0051226E" w:rsidRDefault="0051226E" w:rsidP="00512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  <w:r>
              <w:rPr>
                <w:b/>
                <w:bCs/>
                <w:u w:val="thick"/>
              </w:rPr>
              <w:t>Contact Page</w:t>
            </w:r>
          </w:p>
          <w:p w14:paraId="54C7D6E4" w14:textId="118BD088" w:rsidR="0051226E" w:rsidRDefault="0051226E" w:rsidP="00512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</w:p>
          <w:p w14:paraId="3BCBB3DE" w14:textId="1990207F" w:rsidR="0051226E" w:rsidRPr="00D93930" w:rsidRDefault="0051226E" w:rsidP="0051226E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  <w:r>
              <w:t xml:space="preserve">This portion of website contains information regarding developers and </w:t>
            </w:r>
            <w:r w:rsidR="00D93930">
              <w:t>enquiry form to submit problems and questions.</w:t>
            </w:r>
          </w:p>
          <w:p w14:paraId="493B63A1" w14:textId="16365321" w:rsidR="00D93930" w:rsidRPr="0051226E" w:rsidRDefault="00D93930" w:rsidP="0051226E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  <w:r>
              <w:t>Social media handle links</w:t>
            </w:r>
          </w:p>
          <w:p w14:paraId="1C0EAC1E" w14:textId="3D1FE5A4" w:rsidR="0051226E" w:rsidRPr="00D93930" w:rsidRDefault="0051226E" w:rsidP="00512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</w:p>
          <w:p w14:paraId="0BB99774" w14:textId="6808AA38" w:rsidR="00D93930" w:rsidRDefault="00D93930" w:rsidP="00512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  <w:r w:rsidRPr="00D93930">
              <w:rPr>
                <w:b/>
                <w:bCs/>
                <w:u w:val="thick"/>
              </w:rPr>
              <w:t>Login/Signup Button</w:t>
            </w:r>
          </w:p>
          <w:p w14:paraId="2F77214D" w14:textId="08456396" w:rsidR="00D93930" w:rsidRDefault="00D93930" w:rsidP="00512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</w:p>
          <w:p w14:paraId="690A3872" w14:textId="1A60C6FA" w:rsidR="00D93930" w:rsidRPr="00D93930" w:rsidRDefault="00D93930" w:rsidP="00D93930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bCs/>
                <w:u w:val="thick"/>
              </w:rPr>
            </w:pPr>
            <w:r>
              <w:t xml:space="preserve">Here user can login to their respective accounts and can create a new one and there also a forgot password option incase if an individual forgets credentials to get login. </w:t>
            </w:r>
          </w:p>
          <w:p w14:paraId="71439A6E" w14:textId="77777777" w:rsidR="0051226E" w:rsidRPr="0051226E" w:rsidRDefault="0051226E" w:rsidP="00512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</w:p>
          <w:p w14:paraId="1ACD2552" w14:textId="76AFD3C0" w:rsidR="005065E9" w:rsidRPr="005065E9" w:rsidRDefault="005065E9" w:rsidP="0086078D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jc w:val="both"/>
            </w:pPr>
          </w:p>
        </w:tc>
      </w:tr>
      <w:tr w:rsidR="00681837" w14:paraId="4F96C6B3" w14:textId="77777777" w:rsidTr="00DB7FAE">
        <w:trPr>
          <w:trHeight w:val="1644"/>
          <w:jc w:val="center"/>
        </w:trPr>
        <w:tc>
          <w:tcPr>
            <w:tcW w:w="3256" w:type="dxa"/>
          </w:tcPr>
          <w:p w14:paraId="4663529D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Lowe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evel Approach to be followed:  </w:t>
            </w:r>
          </w:p>
          <w:p w14:paraId="6B651C56" w14:textId="77777777" w:rsidR="00681837" w:rsidRDefault="004372F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re the details in points</w:t>
            </w:r>
          </w:p>
          <w:p w14:paraId="20FCFE23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</w:tcPr>
          <w:p w14:paraId="24AE57F6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F714AA3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84939FD" w14:textId="303F8DE3" w:rsidR="00681837" w:rsidRDefault="00977F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w technologies are used to make it very cool &amp; professional.</w:t>
            </w:r>
          </w:p>
          <w:p w14:paraId="4251000F" w14:textId="6B5CA023" w:rsidR="00977F7B" w:rsidRPr="00D93930" w:rsidRDefault="00977F7B" w:rsidP="00D93930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ike. </w:t>
            </w:r>
          </w:p>
          <w:p w14:paraId="5B784D3C" w14:textId="4D0F5BB9" w:rsidR="00977F7B" w:rsidRPr="00D93930" w:rsidRDefault="00977F7B" w:rsidP="00D93930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TML,</w:t>
            </w:r>
          </w:p>
          <w:p w14:paraId="613EB1DB" w14:textId="3FCCCF3F" w:rsidR="00977F7B" w:rsidRPr="00D93930" w:rsidRDefault="00977F7B" w:rsidP="00D93930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SS,</w:t>
            </w:r>
          </w:p>
          <w:p w14:paraId="2F377CE7" w14:textId="6EE337D5" w:rsidR="00977F7B" w:rsidRPr="00D93930" w:rsidRDefault="00977F7B" w:rsidP="00D93930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OOTSTRAP</w:t>
            </w:r>
          </w:p>
          <w:p w14:paraId="3198C4AD" w14:textId="45A736D1" w:rsidR="00977F7B" w:rsidRDefault="00977F7B" w:rsidP="00D93930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9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JavaScript          </w:t>
            </w:r>
          </w:p>
          <w:p w14:paraId="3AEEC319" w14:textId="17F798AF" w:rsidR="00D93930" w:rsidRDefault="00D93930" w:rsidP="00D939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FF055AB" w14:textId="39FB28B5" w:rsidR="00D93930" w:rsidRDefault="00D93930" w:rsidP="00D93930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ean UI</w:t>
            </w:r>
          </w:p>
          <w:p w14:paraId="73556B09" w14:textId="77777777" w:rsidR="00D93930" w:rsidRPr="00D93930" w:rsidRDefault="00D93930" w:rsidP="00D939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AB1DFA9" w14:textId="4D7EF7BA" w:rsidR="00D93930" w:rsidRDefault="00D93930" w:rsidP="00D93930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 friendly</w:t>
            </w:r>
          </w:p>
          <w:p w14:paraId="65F22914" w14:textId="77777777" w:rsidR="00D93930" w:rsidRPr="00D93930" w:rsidRDefault="00D93930" w:rsidP="00D93930">
            <w:pPr>
              <w:pStyle w:val="ListParagrap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AF28C04" w14:textId="20B0058C" w:rsidR="00D93930" w:rsidRPr="00D93930" w:rsidRDefault="00D93930" w:rsidP="00D93930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&amp; Profile system</w:t>
            </w:r>
          </w:p>
          <w:p w14:paraId="1330E01B" w14:textId="77777777" w:rsidR="00D93930" w:rsidRPr="00D93930" w:rsidRDefault="00D93930" w:rsidP="00D93930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C427288" w14:textId="0DBE293C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340900D" w14:textId="77777777" w:rsidR="00D93930" w:rsidRDefault="00D939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A26FD54" w14:textId="77777777" w:rsidR="00977F7B" w:rsidRDefault="00977F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C309A28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81837" w14:paraId="6472862C" w14:textId="77777777" w:rsidTr="00DB7FAE">
        <w:trPr>
          <w:trHeight w:val="1644"/>
          <w:jc w:val="center"/>
        </w:trPr>
        <w:tc>
          <w:tcPr>
            <w:tcW w:w="3256" w:type="dxa"/>
          </w:tcPr>
          <w:p w14:paraId="66519685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vantage of the project with applicability: </w:t>
            </w:r>
          </w:p>
          <w:p w14:paraId="63084FD2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Highlight the unique feature(s) of the project if any</w:t>
            </w:r>
          </w:p>
        </w:tc>
        <w:tc>
          <w:tcPr>
            <w:tcW w:w="5670" w:type="dxa"/>
          </w:tcPr>
          <w:p w14:paraId="5059690A" w14:textId="111F96D4" w:rsidR="00D93930" w:rsidRDefault="00977F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Slideshow for images</w:t>
            </w:r>
          </w:p>
          <w:p w14:paraId="344D8D67" w14:textId="77777777" w:rsidR="00977F7B" w:rsidRDefault="00977F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 User-friendly</w:t>
            </w:r>
          </w:p>
          <w:p w14:paraId="5ABB980C" w14:textId="77777777" w:rsidR="00977F7B" w:rsidRDefault="00977F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</w:t>
            </w:r>
            <w:r w:rsidR="003331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 can pick any design and we will provide every information regarding user picks.</w:t>
            </w:r>
          </w:p>
          <w:p w14:paraId="50EB0D85" w14:textId="1C81BC12" w:rsidR="00333158" w:rsidRDefault="003331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payment gateway</w:t>
            </w:r>
          </w:p>
        </w:tc>
      </w:tr>
      <w:tr w:rsidR="00681837" w14:paraId="7007B5B0" w14:textId="77777777" w:rsidTr="00DB7FAE">
        <w:trPr>
          <w:trHeight w:val="1103"/>
          <w:jc w:val="center"/>
        </w:trPr>
        <w:tc>
          <w:tcPr>
            <w:tcW w:w="3256" w:type="dxa"/>
          </w:tcPr>
          <w:p w14:paraId="1892448A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E5C33F4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chedule for implementing the use case: </w:t>
            </w:r>
          </w:p>
          <w:p w14:paraId="7241FEF7" w14:textId="77777777" w:rsidR="00681837" w:rsidRDefault="004372F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re the Tentative Date of Completion of Expected Deliverables</w:t>
            </w:r>
          </w:p>
          <w:p w14:paraId="68DF3613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62A69EB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42E2F3E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670" w:type="dxa"/>
          </w:tcPr>
          <w:p w14:paraId="6AD73350" w14:textId="77777777" w:rsidR="00681837" w:rsidRDefault="006818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tbl>
            <w:tblPr>
              <w:tblStyle w:val="a1"/>
              <w:tblW w:w="5303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651"/>
              <w:gridCol w:w="2652"/>
            </w:tblGrid>
            <w:tr w:rsidR="00681837" w14:paraId="5B300D77" w14:textId="77777777">
              <w:tc>
                <w:tcPr>
                  <w:tcW w:w="2651" w:type="dxa"/>
                </w:tcPr>
                <w:p w14:paraId="5CD88370" w14:textId="77777777" w:rsidR="00681837" w:rsidRDefault="004372F3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Deliverable</w:t>
                  </w:r>
                </w:p>
              </w:tc>
              <w:tc>
                <w:tcPr>
                  <w:tcW w:w="2652" w:type="dxa"/>
                </w:tcPr>
                <w:p w14:paraId="793757CB" w14:textId="77777777" w:rsidR="00681837" w:rsidRDefault="004372F3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Expected Date of Completion</w:t>
                  </w:r>
                </w:p>
              </w:tc>
            </w:tr>
            <w:tr w:rsidR="00681837" w14:paraId="3D504BC5" w14:textId="77777777">
              <w:tc>
                <w:tcPr>
                  <w:tcW w:w="2651" w:type="dxa"/>
                </w:tcPr>
                <w:p w14:paraId="5D817ED9" w14:textId="3C3EB29A" w:rsidR="00681837" w:rsidRDefault="00333158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in pages &amp; complex codes</w:t>
                  </w:r>
                </w:p>
              </w:tc>
              <w:tc>
                <w:tcPr>
                  <w:tcW w:w="2652" w:type="dxa"/>
                </w:tcPr>
                <w:p w14:paraId="4BEC24E5" w14:textId="2479EFA6" w:rsidR="00681837" w:rsidRDefault="00333158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6/05/2021</w:t>
                  </w:r>
                </w:p>
              </w:tc>
            </w:tr>
            <w:tr w:rsidR="00681837" w14:paraId="3E41F93A" w14:textId="77777777">
              <w:tc>
                <w:tcPr>
                  <w:tcW w:w="2651" w:type="dxa"/>
                </w:tcPr>
                <w:p w14:paraId="4C779198" w14:textId="63D88D89" w:rsidR="00681837" w:rsidRDefault="00333158">
                  <w:pPr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nking of pages</w:t>
                  </w:r>
                </w:p>
              </w:tc>
              <w:tc>
                <w:tcPr>
                  <w:tcW w:w="2652" w:type="dxa"/>
                </w:tcPr>
                <w:p w14:paraId="22194392" w14:textId="500E30C6" w:rsidR="00681837" w:rsidRDefault="00333158">
                  <w:pPr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2/05/2021</w:t>
                  </w:r>
                </w:p>
              </w:tc>
            </w:tr>
            <w:tr w:rsidR="00681837" w14:paraId="36CF4A49" w14:textId="77777777">
              <w:tc>
                <w:tcPr>
                  <w:tcW w:w="2651" w:type="dxa"/>
                </w:tcPr>
                <w:p w14:paraId="040300F6" w14:textId="7D1E1952" w:rsidR="00681837" w:rsidRDefault="00333158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Bugs fixing</w:t>
                  </w:r>
                </w:p>
              </w:tc>
              <w:tc>
                <w:tcPr>
                  <w:tcW w:w="2652" w:type="dxa"/>
                </w:tcPr>
                <w:p w14:paraId="02489D83" w14:textId="3B562464" w:rsidR="00681837" w:rsidRDefault="00333158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13/05/2021</w:t>
                  </w:r>
                </w:p>
              </w:tc>
            </w:tr>
            <w:tr w:rsidR="00681837" w14:paraId="5A7A1CB3" w14:textId="77777777">
              <w:tc>
                <w:tcPr>
                  <w:tcW w:w="2651" w:type="dxa"/>
                </w:tcPr>
                <w:p w14:paraId="4961A5FE" w14:textId="77F7C696" w:rsidR="00681837" w:rsidRDefault="00051C69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template</w:t>
                  </w:r>
                </w:p>
              </w:tc>
              <w:tc>
                <w:tcPr>
                  <w:tcW w:w="2652" w:type="dxa"/>
                </w:tcPr>
                <w:p w14:paraId="4229D917" w14:textId="59C58609" w:rsidR="00681837" w:rsidRDefault="00051C69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14/05/2021</w:t>
                  </w:r>
                </w:p>
              </w:tc>
            </w:tr>
          </w:tbl>
          <w:p w14:paraId="19ABD499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81837" w14:paraId="67CD4E03" w14:textId="77777777" w:rsidTr="00DB7FAE">
        <w:trPr>
          <w:trHeight w:val="1103"/>
          <w:jc w:val="center"/>
        </w:trPr>
        <w:tc>
          <w:tcPr>
            <w:tcW w:w="3256" w:type="dxa"/>
          </w:tcPr>
          <w:p w14:paraId="72D22568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ture scope of the project</w:t>
            </w:r>
          </w:p>
          <w:p w14:paraId="02F20C62" w14:textId="77777777" w:rsidR="00681837" w:rsidRDefault="004372F3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are the details in points</w:t>
            </w:r>
          </w:p>
          <w:p w14:paraId="1AD1B9FC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06DD1192" w14:textId="77777777" w:rsidR="00681837" w:rsidRDefault="003331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ture Scope:</w:t>
            </w:r>
          </w:p>
          <w:p w14:paraId="78236E04" w14:textId="77777777" w:rsidR="006F69C2" w:rsidRDefault="006F69C2" w:rsidP="006F69C2">
            <w:pPr>
              <w:pStyle w:val="ListParagraph"/>
              <w:widowControl w:val="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 can design furnish and decorate their buildings or houses by own.</w:t>
            </w:r>
          </w:p>
          <w:p w14:paraId="4B0D0BD3" w14:textId="6CC1EAD1" w:rsidR="00051C69" w:rsidRDefault="006F69C2" w:rsidP="00333158">
            <w:pPr>
              <w:pStyle w:val="ListParagraph"/>
              <w:widowControl w:val="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 a country like India now everyone is free and independent to develop and make their  own houses with the help of our website.  </w:t>
            </w:r>
          </w:p>
          <w:p w14:paraId="522DB06A" w14:textId="6AE67D8B" w:rsidR="00333158" w:rsidRDefault="00333158" w:rsidP="00333158">
            <w:pPr>
              <w:pStyle w:val="ListParagraph"/>
              <w:widowControl w:val="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 be used to start as a startup to generate employment.</w:t>
            </w:r>
          </w:p>
          <w:p w14:paraId="53E3B60D" w14:textId="77777777" w:rsidR="00333158" w:rsidRDefault="00333158" w:rsidP="00333158">
            <w:pPr>
              <w:pStyle w:val="ListParagraph"/>
              <w:widowControl w:val="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ap and pocket friendly membership.</w:t>
            </w:r>
          </w:p>
          <w:p w14:paraId="276B2128" w14:textId="77777777" w:rsidR="00333158" w:rsidRDefault="00333158" w:rsidP="00333158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AD8BCBB" w14:textId="6177F638" w:rsidR="00333158" w:rsidRPr="00333158" w:rsidRDefault="00333158" w:rsidP="003331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4A36C180" w14:textId="77777777" w:rsidR="00681837" w:rsidRDefault="00681837">
      <w:pPr>
        <w:tabs>
          <w:tab w:val="left" w:pos="3360"/>
        </w:tabs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31AA215E" w14:textId="77777777" w:rsidR="00681837" w:rsidRDefault="004372F3">
      <w:pPr>
        <w:tabs>
          <w:tab w:val="left" w:pos="3360"/>
        </w:tabs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>DOCUMENT HISTORY:</w:t>
      </w:r>
    </w:p>
    <w:tbl>
      <w:tblPr>
        <w:tblStyle w:val="a2"/>
        <w:tblW w:w="89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79"/>
        <w:gridCol w:w="6677"/>
      </w:tblGrid>
      <w:tr w:rsidR="00681837" w14:paraId="6794538D" w14:textId="77777777">
        <w:trPr>
          <w:trHeight w:val="529"/>
        </w:trPr>
        <w:tc>
          <w:tcPr>
            <w:tcW w:w="2279" w:type="dxa"/>
          </w:tcPr>
          <w:p w14:paraId="66CEF321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d By</w:t>
            </w:r>
          </w:p>
        </w:tc>
        <w:tc>
          <w:tcPr>
            <w:tcW w:w="6677" w:type="dxa"/>
          </w:tcPr>
          <w:p w14:paraId="2C522CFB" w14:textId="4E377706" w:rsidR="00681837" w:rsidRDefault="003331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itya Sharma</w:t>
            </w:r>
          </w:p>
        </w:tc>
      </w:tr>
      <w:tr w:rsidR="00681837" w14:paraId="02AE958F" w14:textId="77777777">
        <w:trPr>
          <w:trHeight w:val="406"/>
        </w:trPr>
        <w:tc>
          <w:tcPr>
            <w:tcW w:w="2279" w:type="dxa"/>
          </w:tcPr>
          <w:p w14:paraId="4056352B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roved By</w:t>
            </w:r>
          </w:p>
        </w:tc>
        <w:tc>
          <w:tcPr>
            <w:tcW w:w="6677" w:type="dxa"/>
          </w:tcPr>
          <w:p w14:paraId="46429082" w14:textId="6A56EAC9" w:rsidR="00681837" w:rsidRDefault="008760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R Ramkumar Sir</w:t>
            </w:r>
          </w:p>
        </w:tc>
      </w:tr>
      <w:tr w:rsidR="00681837" w14:paraId="02D9FA0B" w14:textId="77777777">
        <w:trPr>
          <w:trHeight w:val="406"/>
        </w:trPr>
        <w:tc>
          <w:tcPr>
            <w:tcW w:w="2279" w:type="dxa"/>
          </w:tcPr>
          <w:p w14:paraId="7EAC499D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th of Creation</w:t>
            </w:r>
          </w:p>
        </w:tc>
        <w:tc>
          <w:tcPr>
            <w:tcW w:w="6677" w:type="dxa"/>
          </w:tcPr>
          <w:p w14:paraId="329114DC" w14:textId="1F2EFD5B" w:rsidR="00681837" w:rsidRDefault="003331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y 2021</w:t>
            </w:r>
          </w:p>
        </w:tc>
      </w:tr>
    </w:tbl>
    <w:p w14:paraId="7F5A1B5C" w14:textId="77777777" w:rsidR="00681837" w:rsidRDefault="00681837">
      <w:pPr>
        <w:rPr>
          <w:rFonts w:ascii="Times New Roman" w:eastAsia="Times New Roman" w:hAnsi="Times New Roman" w:cs="Times New Roman"/>
          <w:sz w:val="30"/>
          <w:szCs w:val="30"/>
          <w:u w:val="single"/>
        </w:rPr>
      </w:pPr>
    </w:p>
    <w:sectPr w:rsidR="00681837">
      <w:footerReference w:type="default" r:id="rId8"/>
      <w:pgSz w:w="11906" w:h="16838"/>
      <w:pgMar w:top="709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B3D87" w14:textId="77777777" w:rsidR="00B548EA" w:rsidRDefault="00B548EA">
      <w:pPr>
        <w:spacing w:after="0" w:line="240" w:lineRule="auto"/>
      </w:pPr>
      <w:r>
        <w:separator/>
      </w:r>
    </w:p>
  </w:endnote>
  <w:endnote w:type="continuationSeparator" w:id="0">
    <w:p w14:paraId="210DF2B3" w14:textId="77777777" w:rsidR="00B548EA" w:rsidRDefault="00B54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C0BF0" w14:textId="77777777" w:rsidR="00681837" w:rsidRDefault="004372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tab/>
      <w:t xml:space="preserve">                                               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D0B6B">
      <w:rPr>
        <w:noProof/>
        <w:color w:val="000000"/>
      </w:rPr>
      <w:t>1</w:t>
    </w:r>
    <w:r>
      <w:rPr>
        <w:color w:val="000000"/>
      </w:rPr>
      <w:fldChar w:fldCharType="end"/>
    </w:r>
  </w:p>
  <w:p w14:paraId="4A02CE15" w14:textId="77777777" w:rsidR="00681837" w:rsidRDefault="004372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82A7C" w14:textId="77777777" w:rsidR="00B548EA" w:rsidRDefault="00B548EA">
      <w:pPr>
        <w:spacing w:after="0" w:line="240" w:lineRule="auto"/>
      </w:pPr>
      <w:r>
        <w:separator/>
      </w:r>
    </w:p>
  </w:footnote>
  <w:footnote w:type="continuationSeparator" w:id="0">
    <w:p w14:paraId="6D8D214B" w14:textId="77777777" w:rsidR="00B548EA" w:rsidRDefault="00B54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F1265"/>
    <w:multiLevelType w:val="hybridMultilevel"/>
    <w:tmpl w:val="B5AE4F20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7BD19C1"/>
    <w:multiLevelType w:val="hybridMultilevel"/>
    <w:tmpl w:val="50D457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B6ED4"/>
    <w:multiLevelType w:val="hybridMultilevel"/>
    <w:tmpl w:val="F47002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F23B41"/>
    <w:multiLevelType w:val="multilevel"/>
    <w:tmpl w:val="B44445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0F54940"/>
    <w:multiLevelType w:val="hybridMultilevel"/>
    <w:tmpl w:val="21806E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2338A1"/>
    <w:multiLevelType w:val="hybridMultilevel"/>
    <w:tmpl w:val="A3C896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570284"/>
    <w:multiLevelType w:val="multilevel"/>
    <w:tmpl w:val="77F6B8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6856386"/>
    <w:multiLevelType w:val="hybridMultilevel"/>
    <w:tmpl w:val="BA72256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9A70F0"/>
    <w:multiLevelType w:val="hybridMultilevel"/>
    <w:tmpl w:val="5FACA9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F72093"/>
    <w:multiLevelType w:val="hybridMultilevel"/>
    <w:tmpl w:val="98DCDF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4061E9"/>
    <w:multiLevelType w:val="hybridMultilevel"/>
    <w:tmpl w:val="164806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CA6271"/>
    <w:multiLevelType w:val="hybridMultilevel"/>
    <w:tmpl w:val="B352ED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10"/>
  </w:num>
  <w:num w:numId="5">
    <w:abstractNumId w:val="1"/>
  </w:num>
  <w:num w:numId="6">
    <w:abstractNumId w:val="11"/>
  </w:num>
  <w:num w:numId="7">
    <w:abstractNumId w:val="9"/>
  </w:num>
  <w:num w:numId="8">
    <w:abstractNumId w:val="0"/>
  </w:num>
  <w:num w:numId="9">
    <w:abstractNumId w:val="7"/>
  </w:num>
  <w:num w:numId="10">
    <w:abstractNumId w:val="2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zY0s7AwtTQxNzFU0lEKTi0uzszPAykwrAUA/q0DjCwAAAA="/>
  </w:docVars>
  <w:rsids>
    <w:rsidRoot w:val="00681837"/>
    <w:rsid w:val="00051C69"/>
    <w:rsid w:val="002371E7"/>
    <w:rsid w:val="002B21B8"/>
    <w:rsid w:val="002D0B6B"/>
    <w:rsid w:val="00333158"/>
    <w:rsid w:val="004372F3"/>
    <w:rsid w:val="004E2044"/>
    <w:rsid w:val="005065E9"/>
    <w:rsid w:val="0051226E"/>
    <w:rsid w:val="00533B98"/>
    <w:rsid w:val="00651A9A"/>
    <w:rsid w:val="006544BF"/>
    <w:rsid w:val="00663048"/>
    <w:rsid w:val="00681837"/>
    <w:rsid w:val="006F69C2"/>
    <w:rsid w:val="0086078D"/>
    <w:rsid w:val="008760D9"/>
    <w:rsid w:val="00977F7B"/>
    <w:rsid w:val="009B2089"/>
    <w:rsid w:val="009E4AFE"/>
    <w:rsid w:val="00B548EA"/>
    <w:rsid w:val="00C365E8"/>
    <w:rsid w:val="00CA52CC"/>
    <w:rsid w:val="00D55F24"/>
    <w:rsid w:val="00D93930"/>
    <w:rsid w:val="00DA0DDF"/>
    <w:rsid w:val="00DB7FAE"/>
    <w:rsid w:val="00EE59E2"/>
    <w:rsid w:val="00FD4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14412"/>
  <w15:docId w15:val="{13D4EA62-7FFF-444F-B371-A9FB5E821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25E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5E99"/>
  </w:style>
  <w:style w:type="paragraph" w:styleId="Footer">
    <w:name w:val="footer"/>
    <w:basedOn w:val="Normal"/>
    <w:link w:val="FooterChar"/>
    <w:uiPriority w:val="99"/>
    <w:unhideWhenUsed/>
    <w:rsid w:val="00825E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5E99"/>
  </w:style>
  <w:style w:type="table" w:styleId="TableGrid">
    <w:name w:val="Table Grid"/>
    <w:basedOn w:val="TableNormal"/>
    <w:uiPriority w:val="39"/>
    <w:rsid w:val="00A51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51ED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96A3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7AA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7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7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7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1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1E5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Hj00+PSh5RzxDsbWl8e39EetMQ==">AMUW2mVyJTdFz1ME6zfl/Ue9hEV/038vwkliugA/mdH7rm1reb5oFFBJLgB2KK1uDYW6GoS7Qa+EsQjy67FNqc1pSlnZCg2EuuHuTShh6XfXdzh2MHDSzJ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4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oj Sekar (TT PRP)</dc:creator>
  <cp:lastModifiedBy>Aditya Sharma</cp:lastModifiedBy>
  <cp:revision>6</cp:revision>
  <dcterms:created xsi:type="dcterms:W3CDTF">2021-05-14T06:06:00Z</dcterms:created>
  <dcterms:modified xsi:type="dcterms:W3CDTF">2021-05-1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3599e32-523d-45cf-80c8-50d522cc3338_Enabled">
    <vt:lpwstr>True</vt:lpwstr>
  </property>
  <property fmtid="{D5CDD505-2E9C-101B-9397-08002B2CF9AE}" pid="3" name="MSIP_Label_a3599e32-523d-45cf-80c8-50d522cc3338_SiteId">
    <vt:lpwstr>258ac4e4-146a-411e-9dc8-79a9e12fd6da</vt:lpwstr>
  </property>
  <property fmtid="{D5CDD505-2E9C-101B-9397-08002B2CF9AE}" pid="4" name="MSIP_Label_a3599e32-523d-45cf-80c8-50d522cc3338_Ref">
    <vt:lpwstr>https://api.informationprotection.azure.com/api/258ac4e4-146a-411e-9dc8-79a9e12fd6da</vt:lpwstr>
  </property>
  <property fmtid="{D5CDD505-2E9C-101B-9397-08002B2CF9AE}" pid="5" name="MSIP_Label_a3599e32-523d-45cf-80c8-50d522cc3338_Owner">
    <vt:lpwstr>MA264281@wipro.com</vt:lpwstr>
  </property>
  <property fmtid="{D5CDD505-2E9C-101B-9397-08002B2CF9AE}" pid="6" name="MSIP_Label_a3599e32-523d-45cf-80c8-50d522cc3338_SetDate">
    <vt:lpwstr>2021-01-16T07:39:30.5637495+05:30</vt:lpwstr>
  </property>
  <property fmtid="{D5CDD505-2E9C-101B-9397-08002B2CF9AE}" pid="7" name="MSIP_Label_a3599e32-523d-45cf-80c8-50d522cc3338_Name">
    <vt:lpwstr>Public</vt:lpwstr>
  </property>
  <property fmtid="{D5CDD505-2E9C-101B-9397-08002B2CF9AE}" pid="8" name="MSIP_Label_a3599e32-523d-45cf-80c8-50d522cc3338_Application">
    <vt:lpwstr>Microsoft Azure Information Protection</vt:lpwstr>
  </property>
  <property fmtid="{D5CDD505-2E9C-101B-9397-08002B2CF9AE}" pid="9" name="MSIP_Label_a3599e32-523d-45cf-80c8-50d522cc3338_Extended_MSFT_Method">
    <vt:lpwstr>Manual</vt:lpwstr>
  </property>
  <property fmtid="{D5CDD505-2E9C-101B-9397-08002B2CF9AE}" pid="10" name="Sensitivity">
    <vt:lpwstr>Public</vt:lpwstr>
  </property>
</Properties>
</file>